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6c49e85-9ae3-4516-ae00-deee0e1ea17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6:58Z</dcterms:created>
  <dcterms:modified xsi:type="dcterms:W3CDTF">2023-07-21T02: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